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D36123" w:rsidRDefault="003012DF">
      <w:bookmarkStart w:id="0" w:name="_GoBack"/>
      <w:bookmarkEnd w:id="0"/>
      <w:r>
        <w:t>l</w:t>
      </w:r>
      <w:r>
        <w:tab/>
      </w:r>
      <w:r>
        <w:tab/>
      </w:r>
      <w:r>
        <w:tab/>
      </w:r>
      <w:r>
        <w:tab/>
      </w:r>
      <w:r>
        <w:rPr>
          <w:b/>
          <w:u w:val="single"/>
        </w:rPr>
        <w:t>CURRICULUM   VITAE</w:t>
      </w:r>
    </w:p>
    <w:p w:rsidR="00D36123" w:rsidRDefault="00D36123"/>
    <w:p w:rsidR="00D36123" w:rsidRDefault="003012DF">
      <w:r>
        <w:t>PAWAN. M. SHARMA</w:t>
      </w:r>
    </w:p>
    <w:p w:rsidR="00D36123" w:rsidRDefault="003012DF">
      <w:r>
        <w:t>Software Engineer</w:t>
      </w:r>
    </w:p>
    <w:p w:rsidR="00D36123" w:rsidRDefault="003012DF">
      <w:r>
        <w:t>“SHARMA BHAWAN”</w:t>
      </w:r>
    </w:p>
    <w:p w:rsidR="00D36123" w:rsidRDefault="003012DF">
      <w:r>
        <w:t>Telipura Sitabuldi,</w:t>
      </w:r>
    </w:p>
    <w:p w:rsidR="00D36123" w:rsidRDefault="003012DF">
      <w:r>
        <w:t>Nagpur-440012</w:t>
      </w:r>
    </w:p>
    <w:p w:rsidR="00D36123" w:rsidRDefault="003012DF">
      <w:r>
        <w:t>Mobile no:(9923130646)</w:t>
      </w:r>
    </w:p>
    <w:p w:rsidR="00D36123" w:rsidRDefault="003012DF">
      <w:r>
        <w:t xml:space="preserve">E-mail </w:t>
      </w:r>
      <w:proofErr w:type="gramStart"/>
      <w:r>
        <w:t>Id :</w:t>
      </w:r>
      <w:proofErr w:type="gramEnd"/>
      <w:r>
        <w:t xml:space="preserve"> </w:t>
      </w:r>
      <w:hyperlink r:id="rId4" w:history="1">
        <w:r>
          <w:rPr>
            <w:color w:val="0000FF"/>
            <w:u w:val="single"/>
          </w:rPr>
          <w:t>pawani_s@yahoo.com, pawanprateek16@gmail.com</w:t>
        </w:r>
      </w:hyperlink>
    </w:p>
    <w:p w:rsidR="00D36123" w:rsidRDefault="00D36123"/>
    <w:p w:rsidR="00D36123" w:rsidRDefault="00D36123"/>
    <w:p w:rsidR="00D36123" w:rsidRDefault="003012DF">
      <w:r>
        <w:rPr>
          <w:b/>
          <w:u w:val="single"/>
        </w:rPr>
        <w:t>OBJECTIVE</w:t>
      </w:r>
      <w:r>
        <w:t>:</w:t>
      </w:r>
    </w:p>
    <w:p w:rsidR="00D36123" w:rsidRDefault="003012DF">
      <w:r>
        <w:tab/>
      </w:r>
      <w:r>
        <w:tab/>
        <w:t xml:space="preserve">To </w:t>
      </w:r>
      <w:r>
        <w:t>achieve a challenging &amp; Compatible Position in Software  Design and development  where my analytical &amp; Problem Solving Skill can be put in for successful completion of projects which will help me in excelling in the field of information technology.</w:t>
      </w:r>
    </w:p>
    <w:p w:rsidR="00D36123" w:rsidRDefault="00D36123"/>
    <w:p w:rsidR="00D36123" w:rsidRDefault="003012DF">
      <w:pPr>
        <w:rPr>
          <w:b/>
          <w:u w:val="single"/>
        </w:rPr>
      </w:pPr>
      <w:r>
        <w:rPr>
          <w:b/>
          <w:u w:val="single"/>
        </w:rPr>
        <w:t>Employ</w:t>
      </w:r>
      <w:r>
        <w:rPr>
          <w:b/>
          <w:u w:val="single"/>
        </w:rPr>
        <w:t xml:space="preserve">er Details </w:t>
      </w:r>
    </w:p>
    <w:p w:rsidR="00D36123" w:rsidRDefault="00D36123">
      <w:pPr>
        <w:rPr>
          <w:b/>
          <w:u w:val="single"/>
        </w:rPr>
      </w:pPr>
    </w:p>
    <w:p w:rsidR="00D36123" w:rsidRDefault="003012DF">
      <w:pPr>
        <w:rPr>
          <w:b/>
          <w:u w:val="single"/>
        </w:rPr>
      </w:pPr>
      <w:r>
        <w:rPr>
          <w:b/>
          <w:u w:val="single"/>
        </w:rPr>
        <w:t>Working with Chartered Information System Pvt Ltd.</w:t>
      </w:r>
    </w:p>
    <w:p w:rsidR="00D36123" w:rsidRDefault="00D36123">
      <w:pPr>
        <w:rPr>
          <w:b/>
          <w:u w:val="single"/>
        </w:rPr>
      </w:pPr>
    </w:p>
    <w:p w:rsidR="00D36123" w:rsidRDefault="003012DF">
      <w:pPr>
        <w:rPr>
          <w:b/>
          <w:u w:val="single"/>
        </w:rPr>
      </w:pPr>
      <w:r>
        <w:rPr>
          <w:b/>
          <w:u w:val="single"/>
        </w:rPr>
        <w:t>From 1st June – 25 October (2017).</w:t>
      </w:r>
    </w:p>
    <w:p w:rsidR="00D36123" w:rsidRDefault="00D36123">
      <w:pPr>
        <w:rPr>
          <w:b/>
          <w:u w:val="single"/>
        </w:rPr>
      </w:pPr>
    </w:p>
    <w:p w:rsidR="00D36123" w:rsidRDefault="00D36123">
      <w:pPr>
        <w:rPr>
          <w:b/>
          <w:u w:val="single"/>
        </w:rPr>
      </w:pPr>
    </w:p>
    <w:p w:rsidR="00D36123" w:rsidRDefault="003012DF">
      <w:r>
        <w:rPr>
          <w:b/>
        </w:rPr>
        <w:t xml:space="preserve">Working in Rightway Creative Group as Sr. Software Developer. </w:t>
      </w:r>
    </w:p>
    <w:p w:rsidR="00D36123" w:rsidRDefault="00D36123"/>
    <w:p w:rsidR="00D36123" w:rsidRDefault="003012DF">
      <w:pPr>
        <w:rPr>
          <w:b/>
        </w:rPr>
      </w:pPr>
      <w:r>
        <w:rPr>
          <w:b/>
        </w:rPr>
        <w:t>From 31</w:t>
      </w:r>
      <w:r>
        <w:rPr>
          <w:b/>
          <w:vertAlign w:val="superscript"/>
        </w:rPr>
        <w:t>st</w:t>
      </w:r>
      <w:r>
        <w:rPr>
          <w:b/>
        </w:rPr>
        <w:t xml:space="preserve"> March – May 30 (2017)</w:t>
      </w:r>
    </w:p>
    <w:p w:rsidR="00D36123" w:rsidRDefault="00D36123">
      <w:pPr>
        <w:rPr>
          <w:b/>
        </w:rPr>
      </w:pPr>
    </w:p>
    <w:p w:rsidR="00D36123" w:rsidRDefault="00D36123"/>
    <w:p w:rsidR="00D36123" w:rsidRDefault="003012DF">
      <w:r>
        <w:rPr>
          <w:b/>
        </w:rPr>
        <w:t>Working in Promarc Software Pvt Ltd as Sr Software Devel</w:t>
      </w:r>
      <w:r>
        <w:rPr>
          <w:b/>
        </w:rPr>
        <w:t>oper.</w:t>
      </w:r>
    </w:p>
    <w:p w:rsidR="00D36123" w:rsidRDefault="00D36123"/>
    <w:p w:rsidR="00D36123" w:rsidRDefault="003012DF">
      <w:r>
        <w:rPr>
          <w:b/>
        </w:rPr>
        <w:t>From 4th Nov- March27. (2016-2017)</w:t>
      </w:r>
    </w:p>
    <w:p w:rsidR="00D36123" w:rsidRDefault="00D36123"/>
    <w:p w:rsidR="00D36123" w:rsidRDefault="003012DF">
      <w:r>
        <w:rPr>
          <w:b/>
        </w:rPr>
        <w:t>Worked in EDR Solution as Sr.Software Developer.</w:t>
      </w:r>
    </w:p>
    <w:p w:rsidR="00D36123" w:rsidRDefault="00D36123"/>
    <w:p w:rsidR="00D36123" w:rsidRDefault="003012DF">
      <w:r>
        <w:rPr>
          <w:b/>
        </w:rPr>
        <w:t>From July-2015 to September 2016.</w:t>
      </w:r>
    </w:p>
    <w:p w:rsidR="00D36123" w:rsidRDefault="00D36123"/>
    <w:p w:rsidR="00D36123" w:rsidRDefault="00D36123"/>
    <w:p w:rsidR="00D36123" w:rsidRDefault="003012DF">
      <w:r>
        <w:rPr>
          <w:b/>
        </w:rPr>
        <w:t>Working Experience with ASW Group IT Solution as a Sr.Software</w:t>
      </w:r>
      <w:r>
        <w:rPr>
          <w:b/>
        </w:rPr>
        <w:t xml:space="preserve"> Developer on Student Module(Session Transfer, Student Transfer) in ASW Group IT Solution</w:t>
      </w:r>
      <w:r>
        <w:t>.</w:t>
      </w:r>
    </w:p>
    <w:p w:rsidR="00D36123" w:rsidRDefault="00D36123"/>
    <w:p w:rsidR="00D36123" w:rsidRDefault="003012DF">
      <w:r>
        <w:rPr>
          <w:b/>
        </w:rPr>
        <w:t>From Jan-2014 to June-2015</w:t>
      </w:r>
    </w:p>
    <w:p w:rsidR="00D36123" w:rsidRDefault="00D36123"/>
    <w:p w:rsidR="00D36123" w:rsidRDefault="003012DF">
      <w:r>
        <w:rPr>
          <w:b/>
        </w:rPr>
        <w:t>Working Experience with Gif Technologies as a Sr.Software Developer onGiisHelp</w:t>
      </w:r>
      <w:r>
        <w:t xml:space="preserve">, </w:t>
      </w:r>
      <w:r>
        <w:rPr>
          <w:b/>
        </w:rPr>
        <w:t>Library Management System, Bookshop, Intranet Messaging,</w:t>
      </w:r>
      <w:r>
        <w:rPr>
          <w:b/>
        </w:rPr>
        <w:t xml:space="preserve"> Attendance (Teacher/Staff and Student)</w:t>
      </w:r>
      <w:r>
        <w:t xml:space="preserve">, </w:t>
      </w:r>
      <w:r>
        <w:rPr>
          <w:b/>
        </w:rPr>
        <w:t>Lesson Plan, Assignment, Home-work, Syllabus, Punch Card Automation System, Parent Email Extraction System, Parent Dashboard, Student Dashboardwith more than 8  and 1/2 Years.</w:t>
      </w:r>
    </w:p>
    <w:p w:rsidR="00D36123" w:rsidRDefault="00D36123"/>
    <w:p w:rsidR="00D36123" w:rsidRDefault="003012DF">
      <w:r>
        <w:rPr>
          <w:b/>
        </w:rPr>
        <w:t>From 19-July-2005 to 31-Dec-2013</w:t>
      </w:r>
    </w:p>
    <w:p w:rsidR="00D36123" w:rsidRDefault="00D36123"/>
    <w:p w:rsidR="00D36123" w:rsidRDefault="003012DF">
      <w:pPr>
        <w:rPr>
          <w:b/>
        </w:rPr>
      </w:pPr>
      <w:r>
        <w:rPr>
          <w:b/>
        </w:rPr>
        <w:t xml:space="preserve">MVC </w:t>
      </w:r>
      <w:r>
        <w:rPr>
          <w:b/>
        </w:rPr>
        <w:t>Experience : 2 ½ Years</w:t>
      </w:r>
    </w:p>
    <w:p w:rsidR="00D36123" w:rsidRDefault="003012DF">
      <w:r>
        <w:rPr>
          <w:b/>
        </w:rPr>
        <w:t>DOT NET Experience : 6 Years</w:t>
      </w:r>
    </w:p>
    <w:p w:rsidR="00D36123" w:rsidRDefault="003012DF">
      <w:r>
        <w:rPr>
          <w:b/>
        </w:rPr>
        <w:t>Total Experience : 12 Years</w:t>
      </w:r>
    </w:p>
    <w:p w:rsidR="00D36123" w:rsidRDefault="00D36123"/>
    <w:p w:rsidR="00D36123" w:rsidRDefault="003012DF">
      <w:pPr>
        <w:rPr>
          <w:b/>
          <w:u w:val="single"/>
        </w:rPr>
      </w:pPr>
      <w:r>
        <w:rPr>
          <w:b/>
          <w:u w:val="single"/>
        </w:rPr>
        <w:lastRenderedPageBreak/>
        <w:t xml:space="preserve">IT SKILL </w:t>
      </w:r>
    </w:p>
    <w:p w:rsidR="00D36123" w:rsidRDefault="00D36123">
      <w:pPr>
        <w:rPr>
          <w:b/>
          <w:u w:val="single"/>
        </w:rPr>
      </w:pPr>
    </w:p>
    <w:p w:rsidR="00D36123" w:rsidRDefault="003012DF">
      <w:r>
        <w:rPr>
          <w:b/>
        </w:rPr>
        <w:t>SKILL SET</w:t>
      </w:r>
      <w:r>
        <w:rPr>
          <w:b/>
        </w:rPr>
        <w:tab/>
      </w:r>
      <w:r>
        <w:rPr>
          <w:b/>
        </w:rPr>
        <w:tab/>
      </w:r>
      <w:r>
        <w:rPr>
          <w:b/>
        </w:rPr>
        <w:tab/>
      </w:r>
      <w:r>
        <w:rPr>
          <w:b/>
          <w:sz w:val="20"/>
          <w:szCs w:val="20"/>
        </w:rPr>
        <w:t>PROFICIENCY</w:t>
      </w:r>
      <w:r>
        <w:rPr>
          <w:b/>
          <w:sz w:val="20"/>
          <w:szCs w:val="20"/>
        </w:rPr>
        <w:tab/>
      </w:r>
      <w:r>
        <w:rPr>
          <w:b/>
          <w:sz w:val="20"/>
          <w:szCs w:val="20"/>
        </w:rPr>
        <w:tab/>
      </w:r>
      <w:r>
        <w:rPr>
          <w:b/>
          <w:sz w:val="20"/>
          <w:szCs w:val="20"/>
        </w:rPr>
        <w:tab/>
      </w:r>
      <w:r>
        <w:rPr>
          <w:b/>
          <w:sz w:val="20"/>
          <w:szCs w:val="20"/>
        </w:rPr>
        <w:tab/>
      </w:r>
      <w:r>
        <w:rPr>
          <w:b/>
          <w:sz w:val="20"/>
          <w:szCs w:val="20"/>
        </w:rPr>
        <w:tab/>
        <w:t>AWARENESS</w:t>
      </w:r>
      <w:r>
        <w:rPr>
          <w:b/>
        </w:rPr>
        <w:tab/>
      </w:r>
    </w:p>
    <w:p w:rsidR="00D36123" w:rsidRDefault="00D36123"/>
    <w:p w:rsidR="00D36123" w:rsidRDefault="003012DF">
      <w:pPr>
        <w:widowControl/>
        <w:spacing w:before="100" w:after="100"/>
        <w:jc w:val="left"/>
        <w:rPr>
          <w:sz w:val="20"/>
          <w:szCs w:val="20"/>
        </w:rPr>
      </w:pPr>
      <w:r>
        <w:rPr>
          <w:b/>
          <w:sz w:val="24"/>
        </w:rPr>
        <w:t>Web Technology</w:t>
      </w:r>
      <w:r>
        <w:rPr>
          <w:sz w:val="24"/>
        </w:rPr>
        <w:tab/>
      </w:r>
      <w:r>
        <w:rPr>
          <w:sz w:val="24"/>
        </w:rPr>
        <w:tab/>
      </w:r>
      <w:r>
        <w:rPr>
          <w:b/>
          <w:sz w:val="24"/>
        </w:rPr>
        <w:t xml:space="preserve">: </w:t>
      </w:r>
      <w:r>
        <w:rPr>
          <w:b/>
          <w:sz w:val="22"/>
          <w:szCs w:val="22"/>
        </w:rPr>
        <w:t>HTML, JavaScript, AJAX, JQuery,</w:t>
      </w:r>
      <w:r>
        <w:rPr>
          <w:b/>
          <w:sz w:val="20"/>
          <w:szCs w:val="20"/>
        </w:rPr>
        <w:tab/>
        <w:t>XML</w:t>
      </w:r>
    </w:p>
    <w:p w:rsidR="00D36123" w:rsidRDefault="003012DF">
      <w:r>
        <w:rPr>
          <w:b/>
        </w:rPr>
        <w:t>Dot net Technology</w:t>
      </w:r>
      <w:r>
        <w:tab/>
      </w:r>
      <w:r>
        <w:tab/>
      </w:r>
      <w:r>
        <w:rPr>
          <w:b/>
        </w:rPr>
        <w:t>: MVC 5.0,  ASP.NET,C#, VB.NET.,LINQ, Syncfusion</w:t>
      </w:r>
      <w:r>
        <w:rPr>
          <w:b/>
        </w:rPr>
        <w:t xml:space="preserve"> Grid.</w:t>
      </w:r>
    </w:p>
    <w:p w:rsidR="00D36123" w:rsidRDefault="00D36123"/>
    <w:p w:rsidR="00D36123" w:rsidRDefault="003012DF">
      <w:r>
        <w:rPr>
          <w:b/>
        </w:rPr>
        <w:t>Database</w:t>
      </w:r>
      <w:r>
        <w:tab/>
      </w:r>
      <w:r>
        <w:tab/>
      </w:r>
      <w:r>
        <w:tab/>
      </w:r>
      <w:r>
        <w:rPr>
          <w:b/>
        </w:rPr>
        <w:t>: SQL Server 2000,2005,2008,2012,2014, MySQL, Access</w:t>
      </w:r>
    </w:p>
    <w:p w:rsidR="00D36123" w:rsidRDefault="00D36123"/>
    <w:p w:rsidR="00D36123" w:rsidRDefault="003012DF">
      <w:pPr>
        <w:rPr>
          <w:b/>
        </w:rPr>
      </w:pPr>
      <w:r>
        <w:rPr>
          <w:b/>
        </w:rPr>
        <w:t>Operating System</w:t>
      </w:r>
      <w:r>
        <w:rPr>
          <w:b/>
        </w:rPr>
        <w:tab/>
      </w:r>
      <w:r>
        <w:rPr>
          <w:b/>
        </w:rPr>
        <w:tab/>
        <w:t>:Windows XP, Windows7, Windows 8.0</w:t>
      </w:r>
    </w:p>
    <w:p w:rsidR="00D36123" w:rsidRDefault="00D36123"/>
    <w:p w:rsidR="00D36123" w:rsidRDefault="00D36123"/>
    <w:p w:rsidR="00D36123" w:rsidRDefault="003012DF">
      <w:pPr>
        <w:rPr>
          <w:b/>
          <w:u w:val="single"/>
        </w:rPr>
      </w:pPr>
      <w:r>
        <w:rPr>
          <w:b/>
          <w:u w:val="single"/>
        </w:rPr>
        <w:t>Professional Summary</w:t>
      </w:r>
    </w:p>
    <w:p w:rsidR="00D36123" w:rsidRDefault="00D36123">
      <w:pPr>
        <w:rPr>
          <w:u w:val="single"/>
        </w:rPr>
      </w:pPr>
    </w:p>
    <w:p w:rsidR="00D36123" w:rsidRDefault="003012DF">
      <w:pPr>
        <w:rPr>
          <w:b/>
        </w:rPr>
      </w:pPr>
      <w:r>
        <w:t>Project Name</w:t>
      </w:r>
      <w:r>
        <w:tab/>
      </w:r>
      <w:r>
        <w:tab/>
        <w:t>:</w:t>
      </w:r>
      <w:r>
        <w:tab/>
      </w:r>
      <w:r>
        <w:rPr>
          <w:b/>
        </w:rPr>
        <w:t>TAXPro GSP CRM</w:t>
      </w:r>
    </w:p>
    <w:p w:rsidR="00D36123" w:rsidRDefault="003012DF">
      <w:r>
        <w:t>Team Size</w:t>
      </w:r>
      <w:r>
        <w:tab/>
      </w:r>
      <w:r>
        <w:tab/>
        <w:t>:</w:t>
      </w:r>
      <w:r>
        <w:tab/>
        <w:t>3</w:t>
      </w:r>
    </w:p>
    <w:p w:rsidR="00D36123" w:rsidRDefault="003012DF">
      <w:r>
        <w:t xml:space="preserve">Front End </w:t>
      </w:r>
      <w:r>
        <w:tab/>
      </w:r>
      <w:r>
        <w:tab/>
        <w:t xml:space="preserve">: </w:t>
      </w:r>
      <w:r>
        <w:tab/>
        <w:t xml:space="preserve">MVC 5.0, Asp.Net,C#, </w:t>
      </w:r>
      <w:r>
        <w:t>JQuery,javascript,Ajax,CSS,Syncfusion Grid</w:t>
      </w:r>
    </w:p>
    <w:p w:rsidR="00D36123" w:rsidRDefault="003012DF">
      <w:r>
        <w:t>Back End</w:t>
      </w:r>
      <w:r>
        <w:tab/>
      </w:r>
      <w:r>
        <w:tab/>
        <w:t>:</w:t>
      </w:r>
      <w:r>
        <w:tab/>
        <w:t>SQL Server 2012/MySQL Database.</w:t>
      </w:r>
    </w:p>
    <w:p w:rsidR="00D36123" w:rsidRDefault="003012DF">
      <w:r>
        <w:t>My Role</w:t>
      </w:r>
      <w:r>
        <w:tab/>
      </w:r>
      <w:r>
        <w:tab/>
        <w:t>:</w:t>
      </w:r>
      <w:r>
        <w:tab/>
        <w:t>Developer.</w:t>
      </w:r>
    </w:p>
    <w:p w:rsidR="00D36123" w:rsidRDefault="003012DF">
      <w:pPr>
        <w:ind w:left="1440" w:hanging="1440"/>
      </w:pPr>
      <w:r>
        <w:t>Employer</w:t>
      </w:r>
      <w:r>
        <w:tab/>
      </w:r>
      <w:r>
        <w:tab/>
        <w:t xml:space="preserve">: </w:t>
      </w:r>
      <w:r>
        <w:tab/>
        <w:t>Charted Information System Pvt Ltd.</w:t>
      </w:r>
    </w:p>
    <w:p w:rsidR="00D36123" w:rsidRDefault="003012DF">
      <w:pPr>
        <w:ind w:left="2880" w:hanging="2880"/>
      </w:pPr>
      <w:r>
        <w:t xml:space="preserve">Description: </w:t>
      </w:r>
      <w:r>
        <w:tab/>
        <w:t>This application is used for Registration of ASP(Application Service Provider and Ta</w:t>
      </w:r>
      <w:r>
        <w:t>xPayer). Approval of ASP, ASP Index, Recharge Record, ASP Setting, FollowUp Of,Transaction log,Host Master,Invoice Generation, Price Page Visitor etc.</w:t>
      </w:r>
    </w:p>
    <w:p w:rsidR="00D36123" w:rsidRDefault="003012DF">
      <w:pPr>
        <w:ind w:left="2880" w:hanging="2880"/>
      </w:pPr>
      <w:r>
        <w:rPr>
          <w:b/>
        </w:rPr>
        <w:t>Client</w:t>
      </w:r>
      <w:r>
        <w:t xml:space="preserve">                           :</w:t>
      </w:r>
      <w:r>
        <w:tab/>
        <w:t>CISPL (Charted Information System PVT Ltd).</w:t>
      </w:r>
    </w:p>
    <w:p w:rsidR="00D36123" w:rsidRDefault="00D36123">
      <w:pPr>
        <w:rPr>
          <w:b/>
          <w:u w:val="single"/>
        </w:rPr>
      </w:pPr>
    </w:p>
    <w:p w:rsidR="00D36123" w:rsidRDefault="00D36123">
      <w:pPr>
        <w:rPr>
          <w:b/>
          <w:u w:val="single"/>
        </w:rPr>
      </w:pPr>
    </w:p>
    <w:p w:rsidR="00D36123" w:rsidRDefault="003012DF">
      <w:pPr>
        <w:rPr>
          <w:b/>
        </w:rPr>
      </w:pPr>
      <w:r>
        <w:t>Project Name</w:t>
      </w:r>
      <w:r>
        <w:tab/>
      </w:r>
      <w:r>
        <w:tab/>
        <w:t>:</w:t>
      </w:r>
      <w:r>
        <w:tab/>
      </w:r>
      <w:r>
        <w:rPr>
          <w:b/>
        </w:rPr>
        <w:t>TAXPro G</w:t>
      </w:r>
      <w:r>
        <w:rPr>
          <w:b/>
        </w:rPr>
        <w:t>ST</w:t>
      </w:r>
    </w:p>
    <w:p w:rsidR="00D36123" w:rsidRDefault="003012DF">
      <w:r>
        <w:t>Team Size</w:t>
      </w:r>
      <w:r>
        <w:tab/>
      </w:r>
      <w:r>
        <w:tab/>
        <w:t>:</w:t>
      </w:r>
      <w:r>
        <w:tab/>
        <w:t>3</w:t>
      </w:r>
    </w:p>
    <w:p w:rsidR="00D36123" w:rsidRDefault="003012DF">
      <w:r>
        <w:t xml:space="preserve">Front End </w:t>
      </w:r>
      <w:r>
        <w:tab/>
      </w:r>
      <w:r>
        <w:tab/>
        <w:t xml:space="preserve">: </w:t>
      </w:r>
      <w:r>
        <w:tab/>
        <w:t>MVC 5.0, Asp.Net,C#, JQuery,javascript,Ajax,CSS,Syncfusion Grid</w:t>
      </w:r>
    </w:p>
    <w:p w:rsidR="00D36123" w:rsidRDefault="003012DF">
      <w:r>
        <w:t>Back End</w:t>
      </w:r>
      <w:r>
        <w:tab/>
      </w:r>
      <w:r>
        <w:tab/>
        <w:t>:</w:t>
      </w:r>
      <w:r>
        <w:tab/>
        <w:t>SQL Server 2012/MySQL Database.</w:t>
      </w:r>
    </w:p>
    <w:p w:rsidR="00D36123" w:rsidRDefault="003012DF">
      <w:r>
        <w:t>My Role</w:t>
      </w:r>
      <w:r>
        <w:tab/>
      </w:r>
      <w:r>
        <w:tab/>
        <w:t>:</w:t>
      </w:r>
      <w:r>
        <w:tab/>
        <w:t>Developer.</w:t>
      </w:r>
    </w:p>
    <w:p w:rsidR="00D36123" w:rsidRDefault="003012DF">
      <w:pPr>
        <w:ind w:left="1440" w:hanging="1440"/>
      </w:pPr>
      <w:r>
        <w:t>Employer</w:t>
      </w:r>
      <w:r>
        <w:tab/>
      </w:r>
      <w:r>
        <w:tab/>
        <w:t xml:space="preserve">: </w:t>
      </w:r>
      <w:r>
        <w:tab/>
        <w:t>Charted Information System Pvt Ltd.</w:t>
      </w:r>
    </w:p>
    <w:p w:rsidR="00D36123" w:rsidRDefault="003012DF">
      <w:pPr>
        <w:ind w:left="2880" w:hanging="2880"/>
      </w:pPr>
      <w:r>
        <w:t xml:space="preserve">Description: </w:t>
      </w:r>
      <w:r>
        <w:tab/>
        <w:t>This application is used for T</w:t>
      </w:r>
      <w:r>
        <w:t>axPayer, Uploading Invoice, Import Data from Excel. GSTR1- Data Upload/File Return. GSTR1A- Data Upload/File Return. GSTR2 -Data Upload/File Return. GSTR2A -Data Upload/File Return. GSTR3B - Data Upload. Return Status. Invoice Generation</w:t>
      </w:r>
    </w:p>
    <w:p w:rsidR="00D36123" w:rsidRDefault="003012DF">
      <w:pPr>
        <w:ind w:left="2880" w:hanging="2880"/>
      </w:pPr>
      <w:r>
        <w:rPr>
          <w:b/>
        </w:rPr>
        <w:t>Client</w:t>
      </w:r>
      <w:r>
        <w:t xml:space="preserve">            </w:t>
      </w:r>
      <w:r>
        <w:t xml:space="preserve">               :</w:t>
      </w:r>
      <w:r>
        <w:tab/>
        <w:t>CISPL (Charted Information System PVT Ltd).</w:t>
      </w:r>
    </w:p>
    <w:p w:rsidR="00D36123" w:rsidRDefault="00D36123">
      <w:pPr>
        <w:rPr>
          <w:b/>
          <w:u w:val="single"/>
        </w:rPr>
      </w:pPr>
    </w:p>
    <w:p w:rsidR="00D36123" w:rsidRDefault="00D36123">
      <w:pPr>
        <w:rPr>
          <w:b/>
          <w:u w:val="single"/>
        </w:rPr>
      </w:pPr>
    </w:p>
    <w:p w:rsidR="00D36123" w:rsidRDefault="003012DF">
      <w:pPr>
        <w:rPr>
          <w:b/>
        </w:rPr>
      </w:pPr>
      <w:r>
        <w:rPr>
          <w:b/>
        </w:rPr>
        <w:t>Project Name</w:t>
      </w:r>
      <w:r>
        <w:rPr>
          <w:b/>
        </w:rPr>
        <w:tab/>
      </w:r>
      <w:r>
        <w:rPr>
          <w:b/>
        </w:rPr>
        <w:tab/>
        <w:t>:</w:t>
      </w:r>
      <w:r>
        <w:rPr>
          <w:b/>
        </w:rPr>
        <w:tab/>
        <w:t>Smart Lab Management (Pathology)</w:t>
      </w:r>
    </w:p>
    <w:p w:rsidR="00D36123" w:rsidRDefault="003012DF">
      <w:r>
        <w:t>Team Size</w:t>
      </w:r>
      <w:r>
        <w:tab/>
      </w:r>
      <w:r>
        <w:tab/>
        <w:t>:</w:t>
      </w:r>
      <w:r>
        <w:tab/>
        <w:t>3</w:t>
      </w:r>
    </w:p>
    <w:p w:rsidR="00D36123" w:rsidRDefault="003012DF">
      <w:r>
        <w:t xml:space="preserve">Front End </w:t>
      </w:r>
      <w:r>
        <w:tab/>
      </w:r>
      <w:r>
        <w:tab/>
        <w:t xml:space="preserve">: </w:t>
      </w:r>
      <w:r>
        <w:tab/>
        <w:t>MVC 5.0, Asp.Net,C#, JQuery,javascript,Ajax,CSS</w:t>
      </w:r>
    </w:p>
    <w:p w:rsidR="00D36123" w:rsidRDefault="003012DF">
      <w:r>
        <w:t>Back End</w:t>
      </w:r>
      <w:r>
        <w:tab/>
      </w:r>
      <w:r>
        <w:tab/>
        <w:t>:</w:t>
      </w:r>
      <w:r>
        <w:tab/>
        <w:t>SQL Server 2012.</w:t>
      </w:r>
    </w:p>
    <w:p w:rsidR="00D36123" w:rsidRDefault="003012DF">
      <w:r>
        <w:t>My Role</w:t>
      </w:r>
      <w:r>
        <w:tab/>
      </w:r>
      <w:r>
        <w:tab/>
        <w:t>:</w:t>
      </w:r>
      <w:r>
        <w:tab/>
        <w:t>Developer.</w:t>
      </w:r>
    </w:p>
    <w:p w:rsidR="00D36123" w:rsidRDefault="003012DF">
      <w:pPr>
        <w:ind w:left="1440" w:hanging="1440"/>
      </w:pPr>
      <w:r>
        <w:t>Employer</w:t>
      </w:r>
      <w:r>
        <w:tab/>
      </w:r>
      <w:r>
        <w:tab/>
        <w:t xml:space="preserve">: </w:t>
      </w:r>
      <w:r>
        <w:tab/>
      </w:r>
      <w:r>
        <w:t>Rightway Creative Group.</w:t>
      </w:r>
    </w:p>
    <w:p w:rsidR="00D36123" w:rsidRDefault="003012DF">
      <w:pPr>
        <w:ind w:left="2880" w:hanging="2880"/>
      </w:pPr>
      <w:r>
        <w:t xml:space="preserve">Description: </w:t>
      </w:r>
      <w:r>
        <w:tab/>
        <w:t>This application is used for Patient Registration, User Management,Role Management, Result Entry,Doctor Master, Test Master,Test Result,Combine Test Result, Report Generation like Cytology,Bone Marrow,Combine Test etc</w:t>
      </w:r>
      <w:r>
        <w:t>.</w:t>
      </w:r>
    </w:p>
    <w:p w:rsidR="00D36123" w:rsidRDefault="003012DF">
      <w:pPr>
        <w:ind w:left="2880" w:hanging="2880"/>
      </w:pPr>
      <w:r>
        <w:rPr>
          <w:b/>
        </w:rPr>
        <w:t>Client</w:t>
      </w:r>
      <w:r>
        <w:t xml:space="preserve">                           :</w:t>
      </w:r>
      <w:r>
        <w:tab/>
        <w:t>Spandan Hospital Nagpur.</w:t>
      </w:r>
    </w:p>
    <w:p w:rsidR="00D36123" w:rsidRDefault="00D36123"/>
    <w:p w:rsidR="00D36123" w:rsidRDefault="00D36123"/>
    <w:p w:rsidR="00D36123" w:rsidRDefault="003012DF">
      <w:r>
        <w:rPr>
          <w:b/>
        </w:rPr>
        <w:t>Project Name</w:t>
      </w:r>
      <w:r>
        <w:tab/>
      </w:r>
      <w:r>
        <w:tab/>
        <w:t xml:space="preserve">: </w:t>
      </w:r>
      <w:r>
        <w:tab/>
      </w:r>
      <w:r>
        <w:rPr>
          <w:b/>
        </w:rPr>
        <w:t>PHD Module</w:t>
      </w:r>
    </w:p>
    <w:p w:rsidR="00D36123" w:rsidRDefault="003012DF">
      <w:r>
        <w:t>Team Size</w:t>
      </w:r>
      <w:r>
        <w:tab/>
      </w:r>
      <w:r>
        <w:tab/>
        <w:t>:</w:t>
      </w:r>
      <w:r>
        <w:tab/>
        <w:t>3</w:t>
      </w:r>
    </w:p>
    <w:p w:rsidR="00D36123" w:rsidRDefault="003012DF">
      <w:r>
        <w:t xml:space="preserve">Front End </w:t>
      </w:r>
      <w:r>
        <w:tab/>
      </w:r>
      <w:r>
        <w:tab/>
        <w:t xml:space="preserve">: </w:t>
      </w:r>
      <w:r>
        <w:tab/>
        <w:t>MVC 4.0,  Asp.Net ,C#, JQuery,javascript,Ajax,CSS</w:t>
      </w:r>
    </w:p>
    <w:p w:rsidR="00D36123" w:rsidRDefault="003012DF">
      <w:r>
        <w:t>Back End</w:t>
      </w:r>
      <w:r>
        <w:tab/>
      </w:r>
      <w:r>
        <w:tab/>
        <w:t>:</w:t>
      </w:r>
      <w:r>
        <w:tab/>
        <w:t>SQL Server 2012.</w:t>
      </w:r>
    </w:p>
    <w:p w:rsidR="00D36123" w:rsidRDefault="003012DF">
      <w:r>
        <w:t>My Role</w:t>
      </w:r>
      <w:r>
        <w:tab/>
      </w:r>
      <w:r>
        <w:tab/>
        <w:t>:</w:t>
      </w:r>
      <w:r>
        <w:tab/>
        <w:t>Developer.</w:t>
      </w:r>
    </w:p>
    <w:p w:rsidR="00D36123" w:rsidRDefault="003012DF">
      <w:pPr>
        <w:ind w:left="1440" w:hanging="1440"/>
      </w:pPr>
      <w:r>
        <w:t>Employer</w:t>
      </w:r>
      <w:r>
        <w:tab/>
      </w:r>
      <w:r>
        <w:tab/>
        <w:t xml:space="preserve">: </w:t>
      </w:r>
      <w:r>
        <w:tab/>
        <w:t>Promarc Software.</w:t>
      </w:r>
    </w:p>
    <w:p w:rsidR="00D36123" w:rsidRDefault="003012DF">
      <w:pPr>
        <w:ind w:left="2880" w:hanging="2880"/>
      </w:pPr>
      <w:r>
        <w:t xml:space="preserve">Description: </w:t>
      </w:r>
      <w:r>
        <w:tab/>
        <w:t>This application is used for Registration of New Student, Personal Details, Qualification Details, Phd Related Details, Status tracking details,Add/Edit/Deletion of Status Tracking System Reports etc.</w:t>
      </w:r>
    </w:p>
    <w:p w:rsidR="00D36123" w:rsidRDefault="003012DF">
      <w:pPr>
        <w:ind w:left="2880" w:hanging="2880"/>
      </w:pPr>
      <w:r>
        <w:rPr>
          <w:b/>
        </w:rPr>
        <w:t>Client</w:t>
      </w:r>
      <w:r>
        <w:t xml:space="preserve">                           :</w:t>
      </w:r>
      <w:r>
        <w:tab/>
        <w:t>Nagpur</w:t>
      </w:r>
      <w:r>
        <w:t xml:space="preserve"> University.</w:t>
      </w:r>
    </w:p>
    <w:p w:rsidR="00D36123" w:rsidRDefault="00D36123"/>
    <w:p w:rsidR="00D36123" w:rsidRDefault="003012DF">
      <w:r>
        <w:rPr>
          <w:b/>
        </w:rPr>
        <w:t>Project Name</w:t>
      </w:r>
      <w:r>
        <w:tab/>
      </w:r>
      <w:r>
        <w:tab/>
        <w:t xml:space="preserve">: </w:t>
      </w:r>
      <w:r>
        <w:tab/>
      </w:r>
      <w:r>
        <w:rPr>
          <w:b/>
        </w:rPr>
        <w:t>EXAM Module</w:t>
      </w:r>
    </w:p>
    <w:p w:rsidR="00D36123" w:rsidRDefault="003012DF">
      <w:r>
        <w:t>Team Size</w:t>
      </w:r>
      <w:r>
        <w:tab/>
      </w:r>
      <w:r>
        <w:tab/>
        <w:t>:</w:t>
      </w:r>
      <w:r>
        <w:tab/>
        <w:t>3</w:t>
      </w:r>
    </w:p>
    <w:p w:rsidR="00D36123" w:rsidRDefault="003012DF">
      <w:r>
        <w:t xml:space="preserve">Front End </w:t>
      </w:r>
      <w:r>
        <w:tab/>
      </w:r>
      <w:r>
        <w:tab/>
        <w:t xml:space="preserve">: </w:t>
      </w:r>
      <w:r>
        <w:tab/>
        <w:t>MVC4.0, ASP.Net C#, JQuery,javascript,CSS</w:t>
      </w:r>
    </w:p>
    <w:p w:rsidR="00D36123" w:rsidRDefault="003012DF">
      <w:r>
        <w:t>Back End</w:t>
      </w:r>
      <w:r>
        <w:tab/>
      </w:r>
      <w:r>
        <w:tab/>
        <w:t>:</w:t>
      </w:r>
      <w:r>
        <w:tab/>
        <w:t>SQL Server 2012.</w:t>
      </w:r>
    </w:p>
    <w:p w:rsidR="00D36123" w:rsidRDefault="003012DF">
      <w:r>
        <w:t>My Role</w:t>
      </w:r>
      <w:r>
        <w:tab/>
      </w:r>
      <w:r>
        <w:tab/>
        <w:t>:</w:t>
      </w:r>
      <w:r>
        <w:tab/>
        <w:t>Developer.</w:t>
      </w:r>
    </w:p>
    <w:p w:rsidR="00D36123" w:rsidRDefault="003012DF">
      <w:pPr>
        <w:ind w:left="1440" w:hanging="1440"/>
      </w:pPr>
      <w:r>
        <w:t>Employer</w:t>
      </w:r>
      <w:r>
        <w:tab/>
      </w:r>
      <w:r>
        <w:tab/>
        <w:t xml:space="preserve">: </w:t>
      </w:r>
      <w:r>
        <w:tab/>
        <w:t>Promarc Software.</w:t>
      </w:r>
    </w:p>
    <w:p w:rsidR="00D36123" w:rsidRDefault="003012DF">
      <w:pPr>
        <w:ind w:left="2880" w:hanging="2880"/>
      </w:pPr>
      <w:r>
        <w:t xml:space="preserve">Description: </w:t>
      </w:r>
      <w:r>
        <w:tab/>
        <w:t xml:space="preserve">This application is used for Registration of </w:t>
      </w:r>
      <w:r>
        <w:t>Exam Form, Delete, Undelete Student, Addition/Deletion of Subject, Add/Edit/Deletion of Student Reports etc.</w:t>
      </w:r>
    </w:p>
    <w:p w:rsidR="00D36123" w:rsidRDefault="003012DF">
      <w:pPr>
        <w:ind w:left="2880" w:hanging="2880"/>
      </w:pPr>
      <w:r>
        <w:rPr>
          <w:b/>
        </w:rPr>
        <w:t>Client</w:t>
      </w:r>
      <w:r>
        <w:t xml:space="preserve">                           :</w:t>
      </w:r>
      <w:r>
        <w:tab/>
        <w:t>Nagpur University.</w:t>
      </w:r>
    </w:p>
    <w:p w:rsidR="00D36123" w:rsidRDefault="00D36123"/>
    <w:p w:rsidR="00D36123" w:rsidRDefault="00D36123"/>
    <w:p w:rsidR="00D36123" w:rsidRDefault="003012DF">
      <w:r>
        <w:rPr>
          <w:b/>
        </w:rPr>
        <w:t>Project Name</w:t>
      </w:r>
      <w:r>
        <w:tab/>
      </w:r>
      <w:r>
        <w:tab/>
        <w:t xml:space="preserve">: </w:t>
      </w:r>
      <w:r>
        <w:tab/>
      </w:r>
      <w:r>
        <w:rPr>
          <w:b/>
        </w:rPr>
        <w:t>PTS(Production Tracking System)</w:t>
      </w:r>
    </w:p>
    <w:p w:rsidR="00D36123" w:rsidRDefault="003012DF">
      <w:r>
        <w:t>Team Size</w:t>
      </w:r>
      <w:r>
        <w:tab/>
      </w:r>
      <w:r>
        <w:tab/>
        <w:t>:</w:t>
      </w:r>
      <w:r>
        <w:tab/>
        <w:t>3</w:t>
      </w:r>
    </w:p>
    <w:p w:rsidR="00D36123" w:rsidRDefault="003012DF">
      <w:r>
        <w:t xml:space="preserve">Front End </w:t>
      </w:r>
      <w:r>
        <w:tab/>
      </w:r>
      <w:r>
        <w:tab/>
        <w:t xml:space="preserve">: </w:t>
      </w:r>
      <w:r>
        <w:tab/>
        <w:t>MVC 4.0</w:t>
      </w:r>
      <w:r>
        <w:t>,ASP.Net C#, JQuery,javascript,Ajax,CSS</w:t>
      </w:r>
    </w:p>
    <w:p w:rsidR="00D36123" w:rsidRDefault="003012DF">
      <w:r>
        <w:t>Back End</w:t>
      </w:r>
      <w:r>
        <w:tab/>
      </w:r>
      <w:r>
        <w:tab/>
        <w:t>:</w:t>
      </w:r>
      <w:r>
        <w:tab/>
        <w:t>SQL Server 2008.</w:t>
      </w:r>
    </w:p>
    <w:p w:rsidR="00D36123" w:rsidRDefault="003012DF">
      <w:r>
        <w:t>My Role</w:t>
      </w:r>
      <w:r>
        <w:tab/>
      </w:r>
      <w:r>
        <w:tab/>
        <w:t>:</w:t>
      </w:r>
      <w:r>
        <w:tab/>
        <w:t>Developer.</w:t>
      </w:r>
    </w:p>
    <w:p w:rsidR="00D36123" w:rsidRDefault="003012DF">
      <w:pPr>
        <w:ind w:left="1440" w:hanging="1440"/>
      </w:pPr>
      <w:r>
        <w:t>Employer</w:t>
      </w:r>
      <w:r>
        <w:tab/>
      </w:r>
      <w:r>
        <w:tab/>
        <w:t>:</w:t>
      </w:r>
      <w:r>
        <w:tab/>
        <w:t>EDR Solution Pvt Ltd.</w:t>
      </w:r>
    </w:p>
    <w:p w:rsidR="00D36123" w:rsidRDefault="003012DF">
      <w:pPr>
        <w:ind w:left="2880" w:hanging="2880"/>
      </w:pPr>
      <w:r>
        <w:t xml:space="preserve">Description: </w:t>
      </w:r>
      <w:r>
        <w:tab/>
        <w:t>This application is used for Maintaining Employee data in Production system. Maintaining Employee shift time. Employe</w:t>
      </w:r>
      <w:r>
        <w:t>e productivity in hours. Invoice Processing system.Daily Tracking System.Reports Summary Report, Console Report, Productivity Comparision Report etc.</w:t>
      </w:r>
    </w:p>
    <w:p w:rsidR="00D36123" w:rsidRDefault="003012DF">
      <w:pPr>
        <w:ind w:left="2880" w:hanging="2880"/>
      </w:pPr>
      <w:r>
        <w:rPr>
          <w:b/>
        </w:rPr>
        <w:t>Client</w:t>
      </w:r>
      <w:r>
        <w:t xml:space="preserve">                           :</w:t>
      </w:r>
      <w:r>
        <w:tab/>
      </w:r>
      <w:r>
        <w:rPr>
          <w:b/>
        </w:rPr>
        <w:t>EDR Solution Pvt Ltd.</w:t>
      </w:r>
    </w:p>
    <w:p w:rsidR="00D36123" w:rsidRDefault="00D36123"/>
    <w:p w:rsidR="00D36123" w:rsidRDefault="00D36123"/>
    <w:p w:rsidR="00D36123" w:rsidRDefault="003012DF">
      <w:r>
        <w:rPr>
          <w:b/>
        </w:rPr>
        <w:t>Project Name</w:t>
      </w:r>
      <w:r>
        <w:tab/>
      </w:r>
      <w:r>
        <w:tab/>
        <w:t xml:space="preserve">: </w:t>
      </w:r>
      <w:r>
        <w:tab/>
      </w:r>
      <w:r>
        <w:rPr>
          <w:b/>
        </w:rPr>
        <w:t>Sharp Invoice Processing Appli</w:t>
      </w:r>
      <w:r>
        <w:rPr>
          <w:b/>
        </w:rPr>
        <w:t>cation</w:t>
      </w:r>
    </w:p>
    <w:p w:rsidR="00D36123" w:rsidRDefault="003012DF">
      <w:r>
        <w:t>Team Size</w:t>
      </w:r>
      <w:r>
        <w:tab/>
      </w:r>
      <w:r>
        <w:tab/>
        <w:t>:</w:t>
      </w:r>
      <w:r>
        <w:tab/>
        <w:t>1</w:t>
      </w:r>
    </w:p>
    <w:p w:rsidR="00D36123" w:rsidRDefault="003012DF">
      <w:r>
        <w:t xml:space="preserve">Front End </w:t>
      </w:r>
      <w:r>
        <w:tab/>
      </w:r>
      <w:r>
        <w:tab/>
        <w:t xml:space="preserve">: </w:t>
      </w:r>
      <w:r>
        <w:tab/>
        <w:t>C#  Windows Application.</w:t>
      </w:r>
    </w:p>
    <w:p w:rsidR="00D36123" w:rsidRDefault="003012DF">
      <w:r>
        <w:t>Back End</w:t>
      </w:r>
      <w:r>
        <w:tab/>
      </w:r>
      <w:r>
        <w:tab/>
        <w:t>:</w:t>
      </w:r>
      <w:r>
        <w:tab/>
        <w:t>SQL Server 2008.</w:t>
      </w:r>
    </w:p>
    <w:p w:rsidR="00D36123" w:rsidRDefault="003012DF">
      <w:r>
        <w:t>My Role</w:t>
      </w:r>
      <w:r>
        <w:tab/>
      </w:r>
      <w:r>
        <w:tab/>
        <w:t>:</w:t>
      </w:r>
      <w:r>
        <w:tab/>
        <w:t>Developer.</w:t>
      </w:r>
    </w:p>
    <w:p w:rsidR="00D36123" w:rsidRDefault="003012DF">
      <w:pPr>
        <w:ind w:left="1440" w:hanging="1440"/>
      </w:pPr>
      <w:r>
        <w:t>Employer</w:t>
      </w:r>
      <w:r>
        <w:tab/>
      </w:r>
      <w:r>
        <w:tab/>
        <w:t>:</w:t>
      </w:r>
      <w:r>
        <w:tab/>
        <w:t>EDR Solution Pvt Ltd.</w:t>
      </w:r>
    </w:p>
    <w:p w:rsidR="00D36123" w:rsidRDefault="003012DF">
      <w:pPr>
        <w:ind w:left="2880" w:hanging="2880"/>
      </w:pPr>
      <w:r>
        <w:t xml:space="preserve">Description: </w:t>
      </w:r>
      <w:r>
        <w:tab/>
        <w:t>This application is used for Invoice Processing by the operator to increase the productivity an</w:t>
      </w:r>
      <w:r>
        <w:t>d reduce the time for processing the employee. With D1(Operator login) and QC Login. User Creation, File Browse, File Allocation D1 Login, QC Login, Report like Detail Report, Summary Report and Exception Report.</w:t>
      </w:r>
    </w:p>
    <w:p w:rsidR="00D36123" w:rsidRDefault="003012DF">
      <w:pPr>
        <w:ind w:left="2880" w:hanging="2880"/>
      </w:pPr>
      <w:r>
        <w:rPr>
          <w:b/>
        </w:rPr>
        <w:t>Client</w:t>
      </w:r>
      <w:r>
        <w:t xml:space="preserve">                           :</w:t>
      </w:r>
      <w:r>
        <w:tab/>
      </w:r>
      <w:r>
        <w:rPr>
          <w:b/>
        </w:rPr>
        <w:t>EDR Solu</w:t>
      </w:r>
      <w:r>
        <w:rPr>
          <w:b/>
        </w:rPr>
        <w:t>tion Pvt Ltd.</w:t>
      </w:r>
    </w:p>
    <w:p w:rsidR="00D36123" w:rsidRDefault="00D36123"/>
    <w:p w:rsidR="00D36123" w:rsidRDefault="00D36123"/>
    <w:p w:rsidR="00D36123" w:rsidRDefault="003012DF">
      <w:r>
        <w:rPr>
          <w:b/>
        </w:rPr>
        <w:t>Project Name</w:t>
      </w:r>
      <w:r>
        <w:tab/>
      </w:r>
      <w:r>
        <w:tab/>
        <w:t xml:space="preserve">: </w:t>
      </w:r>
      <w:r>
        <w:tab/>
      </w:r>
      <w:r>
        <w:rPr>
          <w:b/>
        </w:rPr>
        <w:t>Fleetwash Invoice Processing Application</w:t>
      </w:r>
    </w:p>
    <w:p w:rsidR="00D36123" w:rsidRDefault="003012DF">
      <w:r>
        <w:t>Team Size</w:t>
      </w:r>
      <w:r>
        <w:tab/>
      </w:r>
      <w:r>
        <w:tab/>
        <w:t>:</w:t>
      </w:r>
      <w:r>
        <w:tab/>
        <w:t>1</w:t>
      </w:r>
    </w:p>
    <w:p w:rsidR="00D36123" w:rsidRDefault="003012DF">
      <w:r>
        <w:lastRenderedPageBreak/>
        <w:t xml:space="preserve">Front End </w:t>
      </w:r>
      <w:r>
        <w:tab/>
      </w:r>
      <w:r>
        <w:tab/>
        <w:t xml:space="preserve">: </w:t>
      </w:r>
      <w:r>
        <w:tab/>
        <w:t>C#  Windows Application.</w:t>
      </w:r>
    </w:p>
    <w:p w:rsidR="00D36123" w:rsidRDefault="003012DF">
      <w:r>
        <w:t>Back End</w:t>
      </w:r>
      <w:r>
        <w:tab/>
      </w:r>
      <w:r>
        <w:tab/>
        <w:t>:</w:t>
      </w:r>
      <w:r>
        <w:tab/>
        <w:t>SQL Server 2008.</w:t>
      </w:r>
    </w:p>
    <w:p w:rsidR="00D36123" w:rsidRDefault="003012DF">
      <w:r>
        <w:t>My Role</w:t>
      </w:r>
      <w:r>
        <w:tab/>
      </w:r>
      <w:r>
        <w:tab/>
        <w:t>:</w:t>
      </w:r>
      <w:r>
        <w:tab/>
        <w:t>Developer.</w:t>
      </w:r>
    </w:p>
    <w:p w:rsidR="00D36123" w:rsidRDefault="003012DF">
      <w:pPr>
        <w:ind w:left="1440" w:hanging="1440"/>
      </w:pPr>
      <w:r>
        <w:t>Employer</w:t>
      </w:r>
      <w:r>
        <w:tab/>
      </w:r>
      <w:r>
        <w:tab/>
        <w:t>:</w:t>
      </w:r>
      <w:r>
        <w:tab/>
        <w:t>EDR Solution Pvt Ltd.</w:t>
      </w:r>
    </w:p>
    <w:p w:rsidR="00D36123" w:rsidRDefault="003012DF">
      <w:pPr>
        <w:ind w:left="2880" w:hanging="2880"/>
      </w:pPr>
      <w:r>
        <w:t xml:space="preserve">Description: </w:t>
      </w:r>
      <w:r>
        <w:tab/>
        <w:t>This application is used for</w:t>
      </w:r>
      <w:r>
        <w:t xml:space="preserve"> Invoice Processing by the operator to increase the productivity and reduce the time for processing the employee. With D1(Operator login) and QC Login. User Creation, File Browse, File Allocation D1 Login, QC Login, Report like Detail Report, Summary Repor</w:t>
      </w:r>
      <w:r>
        <w:t>t and Exception Report.</w:t>
      </w:r>
    </w:p>
    <w:p w:rsidR="00D36123" w:rsidRDefault="003012DF">
      <w:pPr>
        <w:ind w:left="2880" w:hanging="2880"/>
      </w:pPr>
      <w:r>
        <w:rPr>
          <w:b/>
        </w:rPr>
        <w:t>Client</w:t>
      </w:r>
      <w:r>
        <w:t xml:space="preserve">                           :</w:t>
      </w:r>
      <w:r>
        <w:tab/>
      </w:r>
      <w:r>
        <w:rPr>
          <w:b/>
        </w:rPr>
        <w:t>EDR Solution Pvt Ltd.</w:t>
      </w:r>
    </w:p>
    <w:p w:rsidR="00D36123" w:rsidRDefault="00D36123"/>
    <w:p w:rsidR="00D36123" w:rsidRDefault="00D36123"/>
    <w:p w:rsidR="00D36123" w:rsidRDefault="003012DF">
      <w:r>
        <w:rPr>
          <w:b/>
        </w:rPr>
        <w:t>Project Name</w:t>
      </w:r>
      <w:r>
        <w:tab/>
      </w:r>
      <w:r>
        <w:tab/>
        <w:t xml:space="preserve">: </w:t>
      </w:r>
      <w:r>
        <w:tab/>
      </w:r>
      <w:r>
        <w:rPr>
          <w:b/>
        </w:rPr>
        <w:t>GiisHelp</w:t>
      </w:r>
    </w:p>
    <w:p w:rsidR="00D36123" w:rsidRDefault="003012DF">
      <w:r>
        <w:t>Team Size</w:t>
      </w:r>
      <w:r>
        <w:tab/>
      </w:r>
      <w:r>
        <w:tab/>
        <w:t>:</w:t>
      </w:r>
      <w:r>
        <w:tab/>
        <w:t>3</w:t>
      </w:r>
    </w:p>
    <w:p w:rsidR="00D36123" w:rsidRDefault="003012DF">
      <w:r>
        <w:t xml:space="preserve">Front End </w:t>
      </w:r>
      <w:r>
        <w:tab/>
      </w:r>
      <w:r>
        <w:tab/>
        <w:t xml:space="preserve">: </w:t>
      </w:r>
      <w:r>
        <w:tab/>
        <w:t>ASP.Net, VB.Net, JQuery,javascript,CSS</w:t>
      </w:r>
    </w:p>
    <w:p w:rsidR="00D36123" w:rsidRDefault="003012DF">
      <w:r>
        <w:t>Back End</w:t>
      </w:r>
      <w:r>
        <w:tab/>
      </w:r>
      <w:r>
        <w:tab/>
        <w:t>:</w:t>
      </w:r>
      <w:r>
        <w:tab/>
        <w:t>SQL Server 2005.</w:t>
      </w:r>
    </w:p>
    <w:p w:rsidR="00D36123" w:rsidRDefault="003012DF">
      <w:r>
        <w:t>My Role</w:t>
      </w:r>
      <w:r>
        <w:tab/>
      </w:r>
      <w:r>
        <w:tab/>
        <w:t>:</w:t>
      </w:r>
      <w:r>
        <w:tab/>
        <w:t>Developer.</w:t>
      </w:r>
    </w:p>
    <w:p w:rsidR="00D36123" w:rsidRDefault="003012DF">
      <w:pPr>
        <w:ind w:left="1440" w:hanging="1440"/>
      </w:pPr>
      <w:r>
        <w:t>Employer</w:t>
      </w:r>
      <w:r>
        <w:tab/>
      </w:r>
      <w:r>
        <w:tab/>
        <w:t>:</w:t>
      </w:r>
      <w:r>
        <w:tab/>
      </w:r>
      <w:r>
        <w:t xml:space="preserve">Global Indian International School (GIIS). </w:t>
      </w:r>
    </w:p>
    <w:p w:rsidR="00D36123" w:rsidRDefault="003012DF">
      <w:pPr>
        <w:ind w:left="2880" w:hanging="2880"/>
      </w:pPr>
      <w:r>
        <w:t xml:space="preserve">Description: </w:t>
      </w:r>
      <w:r>
        <w:tab/>
        <w:t>This Application is developed for the Global Indian International School to provide help for various module,Help icon is giving in each module each interface in which we supplied subfeature  id acco</w:t>
      </w:r>
      <w:r>
        <w:t>rding to user access wise to open the particular subfeature help with feature,subfeature and open particular topic help in GiisHelp Module according to User Access Wise.</w:t>
      </w:r>
    </w:p>
    <w:p w:rsidR="00D36123" w:rsidRDefault="003012DF">
      <w:pPr>
        <w:ind w:left="2880" w:hanging="2880"/>
      </w:pPr>
      <w:r>
        <w:rPr>
          <w:b/>
        </w:rPr>
        <w:t>Client</w:t>
      </w:r>
      <w:r>
        <w:t xml:space="preserve">                           :</w:t>
      </w:r>
      <w:r>
        <w:tab/>
      </w:r>
      <w:r>
        <w:rPr>
          <w:b/>
        </w:rPr>
        <w:t>Giis Singapore Queentstown, Eastcoast, Balestier.</w:t>
      </w:r>
    </w:p>
    <w:p w:rsidR="00D36123" w:rsidRDefault="00D36123"/>
    <w:p w:rsidR="00D36123" w:rsidRDefault="00D36123"/>
    <w:p w:rsidR="00D36123" w:rsidRDefault="003012DF">
      <w:r>
        <w:rPr>
          <w:b/>
        </w:rPr>
        <w:t>Project Name</w:t>
      </w:r>
      <w:r>
        <w:tab/>
      </w:r>
      <w:r>
        <w:tab/>
        <w:t xml:space="preserve">: </w:t>
      </w:r>
      <w:r>
        <w:tab/>
      </w:r>
      <w:r>
        <w:rPr>
          <w:b/>
        </w:rPr>
        <w:t>Library Management System</w:t>
      </w:r>
    </w:p>
    <w:p w:rsidR="00D36123" w:rsidRDefault="003012DF">
      <w:r>
        <w:t>Team Size</w:t>
      </w:r>
      <w:r>
        <w:tab/>
      </w:r>
      <w:r>
        <w:tab/>
        <w:t>:</w:t>
      </w:r>
      <w:r>
        <w:tab/>
        <w:t>3</w:t>
      </w:r>
    </w:p>
    <w:p w:rsidR="00D36123" w:rsidRDefault="003012DF">
      <w:r>
        <w:t xml:space="preserve">Front End </w:t>
      </w:r>
      <w:r>
        <w:tab/>
      </w:r>
      <w:r>
        <w:tab/>
        <w:t xml:space="preserve">: </w:t>
      </w:r>
      <w:r>
        <w:tab/>
        <w:t>ASP.Net, VB.Net, JQuery,javascript,CSS</w:t>
      </w:r>
    </w:p>
    <w:p w:rsidR="00D36123" w:rsidRDefault="003012DF">
      <w:r>
        <w:t>Back End</w:t>
      </w:r>
      <w:r>
        <w:tab/>
      </w:r>
      <w:r>
        <w:tab/>
        <w:t>:</w:t>
      </w:r>
      <w:r>
        <w:tab/>
        <w:t>SQL Server 2005.</w:t>
      </w:r>
    </w:p>
    <w:p w:rsidR="00D36123" w:rsidRDefault="003012DF">
      <w:r>
        <w:t>My Role</w:t>
      </w:r>
      <w:r>
        <w:tab/>
      </w:r>
      <w:r>
        <w:tab/>
        <w:t>:</w:t>
      </w:r>
      <w:r>
        <w:tab/>
        <w:t>Developer.</w:t>
      </w:r>
    </w:p>
    <w:p w:rsidR="00D36123" w:rsidRDefault="003012DF">
      <w:pPr>
        <w:ind w:left="1440" w:hanging="1440"/>
      </w:pPr>
      <w:r>
        <w:t>Employer</w:t>
      </w:r>
      <w:r>
        <w:tab/>
      </w:r>
      <w:r>
        <w:tab/>
        <w:t>:</w:t>
      </w:r>
      <w:r>
        <w:tab/>
        <w:t xml:space="preserve">Global Indian International School (GIIS). </w:t>
      </w:r>
    </w:p>
    <w:p w:rsidR="00D36123" w:rsidRDefault="003012DF">
      <w:pPr>
        <w:ind w:left="2880" w:hanging="2880"/>
      </w:pPr>
      <w:r>
        <w:t xml:space="preserve">Description: </w:t>
      </w:r>
      <w:r>
        <w:tab/>
        <w:t>This Application is de</w:t>
      </w:r>
      <w:r>
        <w:t>veloped for the Global Indian International School in Library Department the Application has been successfully Running on More than 10 School All Over the world.</w:t>
      </w:r>
    </w:p>
    <w:p w:rsidR="00D36123" w:rsidRDefault="003012DF">
      <w:pPr>
        <w:ind w:left="2880"/>
      </w:pPr>
      <w:r>
        <w:t>Which Involve Issue as well as Returns of Books,Reservation, Circulation Rules,Feedback, Sugge</w:t>
      </w:r>
      <w:r>
        <w:t>stion and</w:t>
      </w:r>
    </w:p>
    <w:p w:rsidR="00D36123" w:rsidRDefault="003012DF">
      <w:r>
        <w:tab/>
      </w:r>
      <w:r>
        <w:tab/>
      </w:r>
      <w:r>
        <w:tab/>
      </w:r>
      <w:r>
        <w:tab/>
        <w:t>Maintaining the Student Information .Stock Verification</w:t>
      </w:r>
      <w:r>
        <w:tab/>
      </w:r>
      <w:r>
        <w:tab/>
      </w:r>
      <w:r>
        <w:tab/>
      </w:r>
      <w:r>
        <w:tab/>
      </w:r>
      <w:r>
        <w:tab/>
      </w:r>
      <w:r>
        <w:tab/>
      </w:r>
      <w:r>
        <w:tab/>
        <w:t>Of Books etc.</w:t>
      </w:r>
    </w:p>
    <w:p w:rsidR="00D36123" w:rsidRDefault="003012DF">
      <w:pPr>
        <w:ind w:left="2880" w:hanging="2880"/>
      </w:pPr>
      <w:r>
        <w:rPr>
          <w:b/>
        </w:rPr>
        <w:t xml:space="preserve">Client  </w:t>
      </w:r>
      <w:r>
        <w:t xml:space="preserve">                         :</w:t>
      </w:r>
      <w:r>
        <w:tab/>
      </w:r>
      <w:r>
        <w:rPr>
          <w:b/>
        </w:rPr>
        <w:t>Giis Singapore Queentstown, Eastcoast, Balestier</w:t>
      </w:r>
    </w:p>
    <w:p w:rsidR="00D36123" w:rsidRDefault="00D36123"/>
    <w:p w:rsidR="00D36123" w:rsidRDefault="00D36123"/>
    <w:p w:rsidR="00D36123" w:rsidRDefault="003012DF">
      <w:r>
        <w:rPr>
          <w:b/>
        </w:rPr>
        <w:t>Project Name</w:t>
      </w:r>
      <w:r>
        <w:tab/>
      </w:r>
      <w:r>
        <w:tab/>
        <w:t xml:space="preserve">: </w:t>
      </w:r>
      <w:r>
        <w:tab/>
      </w:r>
      <w:r>
        <w:rPr>
          <w:b/>
        </w:rPr>
        <w:t>Bookshop.</w:t>
      </w:r>
    </w:p>
    <w:p w:rsidR="00D36123" w:rsidRDefault="003012DF">
      <w:r>
        <w:t>Team Size</w:t>
      </w:r>
      <w:r>
        <w:tab/>
      </w:r>
      <w:r>
        <w:tab/>
        <w:t>:</w:t>
      </w:r>
      <w:r>
        <w:tab/>
        <w:t>3</w:t>
      </w:r>
    </w:p>
    <w:p w:rsidR="00D36123" w:rsidRDefault="003012DF">
      <w:r>
        <w:t xml:space="preserve">Front End </w:t>
      </w:r>
      <w:r>
        <w:tab/>
      </w:r>
      <w:r>
        <w:tab/>
        <w:t xml:space="preserve">: </w:t>
      </w:r>
      <w:r>
        <w:tab/>
        <w:t>ASP.Net with VB.Net.</w:t>
      </w:r>
    </w:p>
    <w:p w:rsidR="00D36123" w:rsidRDefault="003012DF">
      <w:r>
        <w:t>Back End</w:t>
      </w:r>
      <w:r>
        <w:tab/>
      </w:r>
      <w:r>
        <w:tab/>
        <w:t>:</w:t>
      </w:r>
      <w:r>
        <w:tab/>
        <w:t>SQL Server 2005.</w:t>
      </w:r>
    </w:p>
    <w:p w:rsidR="00D36123" w:rsidRDefault="003012DF">
      <w:r>
        <w:t>My Role</w:t>
      </w:r>
      <w:r>
        <w:tab/>
      </w:r>
      <w:r>
        <w:tab/>
        <w:t>:</w:t>
      </w:r>
      <w:r>
        <w:tab/>
        <w:t>Developer.</w:t>
      </w:r>
    </w:p>
    <w:p w:rsidR="00D36123" w:rsidRDefault="003012DF">
      <w:r>
        <w:t>Employer</w:t>
      </w:r>
      <w:r>
        <w:tab/>
      </w:r>
      <w:r>
        <w:tab/>
        <w:t>:</w:t>
      </w:r>
      <w:r>
        <w:tab/>
        <w:t>Global Indian International School (GIIS).</w:t>
      </w:r>
    </w:p>
    <w:p w:rsidR="00D36123" w:rsidRDefault="003012DF">
      <w:pPr>
        <w:ind w:left="2880" w:hanging="2880"/>
      </w:pPr>
      <w:r>
        <w:t xml:space="preserve">Description: </w:t>
      </w:r>
      <w:r>
        <w:tab/>
        <w:t>This Application is developed for the Global Indian International School  for maintaining Bookshop Information Campus wise. For maintain</w:t>
      </w:r>
      <w:r>
        <w:t>ing stock, Sale, Purchase, Class wise Daily Sale, Book Return etc.  The application has been successfully Running Global Indian International School.</w:t>
      </w:r>
    </w:p>
    <w:p w:rsidR="00D36123" w:rsidRDefault="003012DF">
      <w:pPr>
        <w:ind w:left="2880" w:hanging="2880"/>
      </w:pPr>
      <w:r>
        <w:rPr>
          <w:b/>
        </w:rPr>
        <w:t xml:space="preserve">Client    </w:t>
      </w:r>
      <w:r>
        <w:t xml:space="preserve">                       :</w:t>
      </w:r>
      <w:r>
        <w:tab/>
      </w:r>
      <w:r>
        <w:rPr>
          <w:b/>
        </w:rPr>
        <w:t>Giis Singapore Queentstown, Eastcoast, Balestier</w:t>
      </w:r>
    </w:p>
    <w:p w:rsidR="00D36123" w:rsidRDefault="00D36123">
      <w:pPr>
        <w:ind w:left="2880" w:hanging="2880"/>
      </w:pPr>
    </w:p>
    <w:p w:rsidR="00D36123" w:rsidRDefault="00D36123"/>
    <w:p w:rsidR="00D36123" w:rsidRDefault="003012DF">
      <w:r>
        <w:tab/>
      </w:r>
      <w:r>
        <w:tab/>
      </w:r>
    </w:p>
    <w:p w:rsidR="00D36123" w:rsidRDefault="00D36123"/>
    <w:p w:rsidR="00D36123" w:rsidRDefault="00D36123"/>
    <w:p w:rsidR="00D36123" w:rsidRDefault="00D36123"/>
    <w:p w:rsidR="00D36123" w:rsidRDefault="003012DF">
      <w:r>
        <w:rPr>
          <w:b/>
        </w:rPr>
        <w:t>Project Name</w:t>
      </w:r>
      <w:r>
        <w:tab/>
      </w:r>
      <w:r>
        <w:tab/>
      </w:r>
      <w:r>
        <w:t xml:space="preserve">: </w:t>
      </w:r>
      <w:r>
        <w:tab/>
      </w:r>
      <w:r>
        <w:rPr>
          <w:b/>
        </w:rPr>
        <w:t>Attendance.</w:t>
      </w:r>
    </w:p>
    <w:p w:rsidR="00D36123" w:rsidRDefault="003012DF">
      <w:r>
        <w:t>Team Size</w:t>
      </w:r>
      <w:r>
        <w:tab/>
      </w:r>
      <w:r>
        <w:tab/>
        <w:t>:</w:t>
      </w:r>
      <w:r>
        <w:tab/>
        <w:t>4</w:t>
      </w:r>
    </w:p>
    <w:p w:rsidR="00D36123" w:rsidRDefault="003012DF">
      <w:r>
        <w:t xml:space="preserve">Front End </w:t>
      </w:r>
      <w:r>
        <w:tab/>
      </w:r>
      <w:r>
        <w:tab/>
        <w:t xml:space="preserve">: </w:t>
      </w:r>
      <w:r>
        <w:tab/>
        <w:t>ASP.Net with VB.Net.</w:t>
      </w:r>
    </w:p>
    <w:p w:rsidR="00D36123" w:rsidRDefault="003012DF">
      <w:r>
        <w:t>Back End</w:t>
      </w:r>
      <w:r>
        <w:tab/>
      </w:r>
      <w:r>
        <w:tab/>
        <w:t>:</w:t>
      </w:r>
      <w:r>
        <w:tab/>
        <w:t>SQL Server 2005.</w:t>
      </w:r>
    </w:p>
    <w:p w:rsidR="00D36123" w:rsidRDefault="003012DF">
      <w:r>
        <w:t>My Role</w:t>
      </w:r>
      <w:r>
        <w:tab/>
      </w:r>
      <w:r>
        <w:tab/>
        <w:t>:</w:t>
      </w:r>
      <w:r>
        <w:tab/>
        <w:t>Developer.</w:t>
      </w:r>
    </w:p>
    <w:p w:rsidR="00D36123" w:rsidRDefault="003012DF">
      <w:r>
        <w:t>Employer</w:t>
      </w:r>
      <w:r>
        <w:tab/>
      </w:r>
      <w:r>
        <w:tab/>
        <w:t>:</w:t>
      </w:r>
      <w:r>
        <w:tab/>
        <w:t>Global Indian International School (GIIS).</w:t>
      </w:r>
    </w:p>
    <w:p w:rsidR="00D36123" w:rsidRDefault="003012DF">
      <w:pPr>
        <w:ind w:left="1440" w:hanging="1440"/>
      </w:pPr>
      <w:r>
        <w:t>Description</w:t>
      </w:r>
      <w:r>
        <w:tab/>
      </w:r>
      <w:r>
        <w:tab/>
        <w:t xml:space="preserve">: </w:t>
      </w:r>
      <w:r>
        <w:tab/>
        <w:t xml:space="preserve">This Application is developed for the Global Indian International   </w:t>
      </w:r>
      <w:r>
        <w:t xml:space="preserve">                                                             </w:t>
      </w:r>
    </w:p>
    <w:p w:rsidR="00D36123" w:rsidRDefault="003012DF">
      <w:pPr>
        <w:ind w:left="2865"/>
      </w:pPr>
      <w:r>
        <w:t>School. Maintaining the attendance information of Students, Teacher, Staff etc. Maintaining information of Daily Attendance, Half day Procession, Leave Notification etc.</w:t>
      </w:r>
      <w:r>
        <w:tab/>
      </w:r>
    </w:p>
    <w:p w:rsidR="00D36123" w:rsidRDefault="00D36123">
      <w:pPr>
        <w:ind w:left="2160" w:firstLine="720"/>
      </w:pPr>
    </w:p>
    <w:p w:rsidR="00D36123" w:rsidRDefault="003012DF">
      <w:pPr>
        <w:ind w:left="2880" w:hanging="2880"/>
      </w:pPr>
      <w:r>
        <w:rPr>
          <w:b/>
        </w:rPr>
        <w:t>Client</w:t>
      </w:r>
      <w:r>
        <w:t xml:space="preserve">                </w:t>
      </w:r>
      <w:r>
        <w:t xml:space="preserve">           :</w:t>
      </w:r>
      <w:r>
        <w:tab/>
      </w:r>
      <w:r>
        <w:rPr>
          <w:b/>
        </w:rPr>
        <w:t>Giis Singapore Queentstown, Eastcoast, Balestier.</w:t>
      </w:r>
    </w:p>
    <w:p w:rsidR="00D36123" w:rsidRDefault="00D36123"/>
    <w:p w:rsidR="00D36123" w:rsidRDefault="00D36123"/>
    <w:p w:rsidR="00D36123" w:rsidRDefault="00D36123"/>
    <w:p w:rsidR="00D36123" w:rsidRDefault="00D36123"/>
    <w:p w:rsidR="00D36123" w:rsidRDefault="00D36123">
      <w:pPr>
        <w:ind w:left="2880"/>
      </w:pPr>
    </w:p>
    <w:p w:rsidR="00D36123" w:rsidRDefault="00D36123"/>
    <w:p w:rsidR="00D36123" w:rsidRDefault="003012DF">
      <w:r>
        <w:rPr>
          <w:b/>
        </w:rPr>
        <w:t>PERSONAL INFORMATION</w:t>
      </w:r>
    </w:p>
    <w:p w:rsidR="00D36123" w:rsidRDefault="00D36123"/>
    <w:p w:rsidR="00D36123" w:rsidRDefault="003012DF">
      <w:r>
        <w:t>DATE OF BIRTH</w:t>
      </w:r>
      <w:r>
        <w:tab/>
      </w:r>
      <w:r>
        <w:tab/>
      </w:r>
      <w:r>
        <w:tab/>
        <w:t>:</w:t>
      </w:r>
      <w:r>
        <w:tab/>
        <w:t>11 June 1973</w:t>
      </w:r>
    </w:p>
    <w:p w:rsidR="00D36123" w:rsidRDefault="003012DF">
      <w:r>
        <w:t>MARITAL STATUS</w:t>
      </w:r>
      <w:r>
        <w:tab/>
      </w:r>
      <w:r>
        <w:tab/>
      </w:r>
      <w:r>
        <w:tab/>
        <w:t>:</w:t>
      </w:r>
      <w:r>
        <w:tab/>
        <w:t>Married</w:t>
      </w:r>
    </w:p>
    <w:p w:rsidR="00D36123" w:rsidRDefault="003012DF">
      <w:r>
        <w:t>LANGUAGES KNOWN</w:t>
      </w:r>
      <w:r>
        <w:tab/>
      </w:r>
      <w:r>
        <w:tab/>
      </w:r>
      <w:r>
        <w:tab/>
        <w:t>:</w:t>
      </w:r>
      <w:r>
        <w:tab/>
        <w:t>Hindi, English, and Marathi.</w:t>
      </w:r>
    </w:p>
    <w:p w:rsidR="00D36123" w:rsidRDefault="003012DF">
      <w:r>
        <w:t>HOBBIES</w:t>
      </w:r>
      <w:r>
        <w:tab/>
      </w:r>
      <w:r>
        <w:tab/>
      </w:r>
      <w:r>
        <w:tab/>
      </w:r>
      <w:r>
        <w:tab/>
        <w:t>:</w:t>
      </w:r>
      <w:r>
        <w:tab/>
        <w:t>Reading, Playing, Music.</w:t>
      </w:r>
    </w:p>
    <w:p w:rsidR="00D36123" w:rsidRDefault="003012DF">
      <w:pPr>
        <w:ind w:left="3600" w:hanging="3600"/>
      </w:pPr>
      <w:r>
        <w:t>ACADEMIC ACHIEVEMENT</w:t>
      </w:r>
      <w:r>
        <w:tab/>
        <w:t>:</w:t>
      </w:r>
      <w:r>
        <w:tab/>
        <w:t xml:space="preserve">First Class in M.C.A., P.G.D.C.A, P.G.D.C.S., </w:t>
      </w:r>
    </w:p>
    <w:p w:rsidR="00D36123" w:rsidRDefault="003012DF">
      <w:pPr>
        <w:ind w:left="3600" w:hanging="3600"/>
      </w:pPr>
      <w:r>
        <w:tab/>
        <w:t xml:space="preserve">              S.S.C.</w:t>
      </w:r>
    </w:p>
    <w:p w:rsidR="00D36123" w:rsidRDefault="00D36123">
      <w:pPr>
        <w:ind w:left="3600" w:hanging="3600"/>
      </w:pPr>
    </w:p>
    <w:p w:rsidR="00D36123" w:rsidRDefault="003012DF">
      <w:r>
        <w:t>E-MAIL ADDRESS</w:t>
      </w:r>
      <w:r>
        <w:tab/>
      </w:r>
      <w:r>
        <w:tab/>
      </w:r>
      <w:r>
        <w:tab/>
        <w:t>:</w:t>
      </w:r>
      <w:r>
        <w:tab/>
      </w:r>
      <w:hyperlink r:id="rId5" w:history="1">
        <w:r>
          <w:rPr>
            <w:color w:val="0000FF"/>
            <w:u w:val="single"/>
          </w:rPr>
          <w:t>pawani_s@yahoo.com</w:t>
        </w:r>
      </w:hyperlink>
    </w:p>
    <w:p w:rsidR="00D36123" w:rsidRDefault="00D36123"/>
    <w:p w:rsidR="00D36123" w:rsidRDefault="003012DF">
      <w:r>
        <w:rPr>
          <w:b/>
        </w:rPr>
        <w:t>EDUCATIONAL QUALIFICATION</w:t>
      </w:r>
    </w:p>
    <w:p w:rsidR="00D36123" w:rsidRDefault="00D36123"/>
    <w:p w:rsidR="00D36123" w:rsidRDefault="003012DF">
      <w:r>
        <w:t xml:space="preserve">M.C.A. From </w:t>
      </w:r>
      <w:r>
        <w:tab/>
        <w:t>IGNOU</w:t>
      </w:r>
    </w:p>
    <w:p w:rsidR="00D36123" w:rsidRDefault="003012DF">
      <w:r>
        <w:t>Year</w:t>
      </w:r>
      <w:r>
        <w:tab/>
      </w:r>
      <w:r>
        <w:tab/>
        <w:t xml:space="preserve">: </w:t>
      </w:r>
      <w:r>
        <w:tab/>
        <w:t>2014</w:t>
      </w:r>
    </w:p>
    <w:p w:rsidR="00D36123" w:rsidRDefault="003012DF">
      <w:r>
        <w:t>Grade</w:t>
      </w:r>
      <w:r>
        <w:tab/>
      </w:r>
      <w:r>
        <w:tab/>
        <w:t>:</w:t>
      </w:r>
      <w:r>
        <w:tab/>
        <w:t>A</w:t>
      </w:r>
    </w:p>
    <w:p w:rsidR="00D36123" w:rsidRDefault="003012DF">
      <w:r>
        <w:t>Percentage</w:t>
      </w:r>
      <w:r>
        <w:tab/>
        <w:t>:</w:t>
      </w:r>
      <w:r>
        <w:tab/>
        <w:t>64%</w:t>
      </w:r>
    </w:p>
    <w:p w:rsidR="00D36123" w:rsidRDefault="003012DF">
      <w:r>
        <w:t>Institute</w:t>
      </w:r>
      <w:r>
        <w:tab/>
      </w:r>
      <w:r>
        <w:tab/>
      </w:r>
      <w:r>
        <w:tab/>
      </w:r>
      <w:r>
        <w:t>IGNOU Nagpur(M.S.) India.</w:t>
      </w:r>
    </w:p>
    <w:p w:rsidR="00D36123" w:rsidRDefault="00D36123"/>
    <w:p w:rsidR="00D36123" w:rsidRDefault="003012DF">
      <w:r>
        <w:t>P.G.D.C.A from IGNOU</w:t>
      </w:r>
    </w:p>
    <w:p w:rsidR="00D36123" w:rsidRDefault="003012DF">
      <w:r>
        <w:t>Year</w:t>
      </w:r>
      <w:r>
        <w:tab/>
      </w:r>
      <w:r>
        <w:tab/>
        <w:t>:</w:t>
      </w:r>
      <w:r>
        <w:tab/>
        <w:t>2013</w:t>
      </w:r>
    </w:p>
    <w:p w:rsidR="00D36123" w:rsidRDefault="003012DF">
      <w:r>
        <w:t>Grade</w:t>
      </w:r>
      <w:r>
        <w:tab/>
      </w:r>
      <w:r>
        <w:tab/>
        <w:t>:</w:t>
      </w:r>
      <w:r>
        <w:tab/>
        <w:t>A</w:t>
      </w:r>
    </w:p>
    <w:p w:rsidR="00D36123" w:rsidRDefault="003012DF">
      <w:r>
        <w:t>Percentage</w:t>
      </w:r>
      <w:r>
        <w:tab/>
        <w:t>:</w:t>
      </w:r>
      <w:r>
        <w:tab/>
        <w:t>64.16%</w:t>
      </w:r>
    </w:p>
    <w:p w:rsidR="00D36123" w:rsidRDefault="003012DF">
      <w:r>
        <w:t>Institute</w:t>
      </w:r>
      <w:r>
        <w:tab/>
      </w:r>
      <w:r>
        <w:tab/>
        <w:t>:</w:t>
      </w:r>
      <w:r>
        <w:tab/>
        <w:t>IGNOU Nagpur(M.S.) India.</w:t>
      </w:r>
    </w:p>
    <w:p w:rsidR="00D36123" w:rsidRDefault="00D36123"/>
    <w:p w:rsidR="00D36123" w:rsidRDefault="00D36123"/>
    <w:p w:rsidR="00D36123" w:rsidRDefault="003012DF">
      <w:r>
        <w:t>B.C.A from IGNOU</w:t>
      </w:r>
    </w:p>
    <w:p w:rsidR="00D36123" w:rsidRDefault="003012DF">
      <w:r>
        <w:t>Year</w:t>
      </w:r>
      <w:r>
        <w:tab/>
      </w:r>
      <w:r>
        <w:tab/>
        <w:t>:</w:t>
      </w:r>
      <w:r>
        <w:tab/>
        <w:t>2007</w:t>
      </w:r>
    </w:p>
    <w:p w:rsidR="00D36123" w:rsidRDefault="003012DF">
      <w:r>
        <w:t>Grade</w:t>
      </w:r>
      <w:r>
        <w:tab/>
      </w:r>
      <w:r>
        <w:tab/>
        <w:t>:</w:t>
      </w:r>
      <w:r>
        <w:tab/>
        <w:t>B</w:t>
      </w:r>
    </w:p>
    <w:p w:rsidR="00D36123" w:rsidRDefault="003012DF">
      <w:r>
        <w:lastRenderedPageBreak/>
        <w:t>Percentage</w:t>
      </w:r>
      <w:r>
        <w:tab/>
        <w:t>:</w:t>
      </w:r>
      <w:r>
        <w:tab/>
        <w:t>59.57%</w:t>
      </w:r>
    </w:p>
    <w:p w:rsidR="00D36123" w:rsidRDefault="003012DF">
      <w:r>
        <w:t>Institute</w:t>
      </w:r>
      <w:r>
        <w:tab/>
      </w:r>
      <w:r>
        <w:tab/>
        <w:t>:</w:t>
      </w:r>
      <w:r>
        <w:tab/>
        <w:t>IGNOU Nagpur(M.S.) India.</w:t>
      </w:r>
    </w:p>
    <w:p w:rsidR="00D36123" w:rsidRDefault="00D36123"/>
    <w:p w:rsidR="00D36123" w:rsidRDefault="00D36123"/>
    <w:p w:rsidR="00D36123" w:rsidRDefault="003012DF">
      <w:r>
        <w:t>P.G.D.C.S.(COMPUTER)</w:t>
      </w:r>
    </w:p>
    <w:p w:rsidR="00D36123" w:rsidRDefault="003012DF">
      <w:r>
        <w:t>Year</w:t>
      </w:r>
      <w:r>
        <w:tab/>
      </w:r>
      <w:r>
        <w:tab/>
        <w:t>:</w:t>
      </w:r>
      <w:r>
        <w:tab/>
        <w:t>1998</w:t>
      </w:r>
    </w:p>
    <w:p w:rsidR="00D36123" w:rsidRDefault="003012DF">
      <w:r>
        <w:t>Grade</w:t>
      </w:r>
      <w:r>
        <w:tab/>
      </w:r>
      <w:r>
        <w:tab/>
        <w:t>:</w:t>
      </w:r>
      <w:r>
        <w:tab/>
        <w:t>Distinction</w:t>
      </w:r>
    </w:p>
    <w:p w:rsidR="00D36123" w:rsidRDefault="003012DF">
      <w:r>
        <w:t>Percentage</w:t>
      </w:r>
      <w:r>
        <w:tab/>
        <w:t>:</w:t>
      </w:r>
      <w:r>
        <w:tab/>
        <w:t>81.20%</w:t>
      </w:r>
    </w:p>
    <w:p w:rsidR="00D36123" w:rsidRDefault="003012DF">
      <w:r>
        <w:t>Institute</w:t>
      </w:r>
      <w:r>
        <w:tab/>
      </w:r>
      <w:r>
        <w:tab/>
        <w:t>:</w:t>
      </w:r>
      <w:r>
        <w:tab/>
        <w:t>Ecil-BDPS, Mumbai(M.S.) India.</w:t>
      </w:r>
    </w:p>
    <w:p w:rsidR="00D36123" w:rsidRDefault="00D36123"/>
    <w:p w:rsidR="00D36123" w:rsidRDefault="00D36123"/>
    <w:p w:rsidR="00D36123" w:rsidRDefault="003012DF">
      <w:r>
        <w:t>D.E. (Metallurgy)</w:t>
      </w:r>
    </w:p>
    <w:p w:rsidR="00D36123" w:rsidRDefault="003012DF">
      <w:r>
        <w:t>Year</w:t>
      </w:r>
      <w:r>
        <w:tab/>
      </w:r>
      <w:r>
        <w:tab/>
        <w:t>:</w:t>
      </w:r>
      <w:r>
        <w:tab/>
        <w:t>1996</w:t>
      </w:r>
    </w:p>
    <w:p w:rsidR="00D36123" w:rsidRDefault="003012DF">
      <w:r>
        <w:t>Percentage</w:t>
      </w:r>
      <w:r>
        <w:tab/>
        <w:t>:</w:t>
      </w:r>
      <w:r>
        <w:tab/>
        <w:t>57.26%</w:t>
      </w:r>
    </w:p>
    <w:p w:rsidR="00D36123" w:rsidRDefault="003012DF">
      <w:r>
        <w:t>Institute</w:t>
      </w:r>
      <w:r>
        <w:tab/>
      </w:r>
      <w:r>
        <w:tab/>
        <w:t>:</w:t>
      </w:r>
      <w:r>
        <w:tab/>
        <w:t>Govt. Polytechnic, Nagpur (M.S.) India.</w:t>
      </w:r>
    </w:p>
    <w:p w:rsidR="00D36123" w:rsidRDefault="00D36123"/>
    <w:p w:rsidR="00D36123" w:rsidRDefault="00D36123"/>
    <w:sectPr w:rsidR="00D36123">
      <w:pgSz w:w="12240" w:h="15840"/>
      <w:pgMar w:top="1417" w:right="1417" w:bottom="1417" w:left="1417"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rlito">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altName w:val="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zNLc0NjEyBUJDSyUdpeDU4uLM/DyQAsNaAM/a2b0sAAAA"/>
  </w:docVars>
  <w:rsids>
    <w:rsidRoot w:val="00D36123"/>
    <w:rsid w:val="003012DF"/>
    <w:rsid w:val="00D36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B846C34-CFE7-489A-9DC2-E11BE35B8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rlito" w:eastAsia="Carlito" w:hAnsi="Carlito" w:cs="Carlito"/>
        <w:color w:val="000000"/>
        <w:sz w:val="24"/>
        <w:szCs w:val="24"/>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jc w:val="both"/>
    </w:pPr>
    <w:rPr>
      <w:sz w:val="21"/>
    </w:rPr>
  </w:style>
  <w:style w:type="paragraph" w:styleId="Heading1">
    <w:name w:val="heading 1"/>
    <w:basedOn w:val="Normal1"/>
    <w:next w:val="Normal1"/>
    <w:pPr>
      <w:keepNext/>
      <w:keepLines/>
      <w:spacing w:before="480" w:after="120"/>
      <w:outlineLvl w:val="0"/>
    </w:pPr>
    <w:rPr>
      <w:b/>
      <w:sz w:val="48"/>
      <w:szCs w:val="48"/>
    </w:rPr>
  </w:style>
  <w:style w:type="paragraph" w:styleId="Heading2">
    <w:name w:val="heading 2"/>
    <w:basedOn w:val="Normal1"/>
    <w:next w:val="Normal1"/>
    <w:pPr>
      <w:keepNext/>
      <w:keepLines/>
      <w:spacing w:before="360" w:after="80"/>
      <w:outlineLvl w:val="1"/>
    </w:pPr>
    <w:rPr>
      <w:b/>
      <w:sz w:val="36"/>
      <w:szCs w:val="36"/>
    </w:rPr>
  </w:style>
  <w:style w:type="paragraph" w:styleId="Heading3">
    <w:name w:val="heading 3"/>
    <w:basedOn w:val="Normal1"/>
    <w:next w:val="Normal1"/>
    <w:pPr>
      <w:keepNext/>
      <w:keepLines/>
      <w:spacing w:before="280" w:after="80"/>
      <w:outlineLvl w:val="2"/>
    </w:pPr>
    <w:rPr>
      <w:b/>
      <w:sz w:val="28"/>
      <w:szCs w:val="28"/>
    </w:rPr>
  </w:style>
  <w:style w:type="paragraph" w:styleId="Heading4">
    <w:name w:val="heading 4"/>
    <w:basedOn w:val="Normal1"/>
    <w:next w:val="Normal1"/>
    <w:pPr>
      <w:keepNext/>
      <w:keepLines/>
      <w:spacing w:before="240" w:after="40"/>
      <w:outlineLvl w:val="3"/>
    </w:pPr>
    <w:rPr>
      <w:b/>
    </w:rPr>
  </w:style>
  <w:style w:type="paragraph" w:styleId="Heading5">
    <w:name w:val="heading 5"/>
    <w:basedOn w:val="Normal1"/>
    <w:next w:val="Normal1"/>
    <w:pPr>
      <w:keepNext/>
      <w:keepLines/>
      <w:spacing w:before="220" w:after="40"/>
      <w:outlineLvl w:val="4"/>
    </w:pPr>
    <w:rPr>
      <w:b/>
      <w:sz w:val="22"/>
      <w:szCs w:val="22"/>
    </w:rPr>
  </w:style>
  <w:style w:type="paragraph" w:styleId="Heading6">
    <w:name w:val="heading 6"/>
    <w:basedOn w:val="Normal1"/>
    <w:next w:val="Normal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table" w:customStyle="1" w:styleId="TableNormal1">
    <w:name w:val="Table Normal1"/>
    <w:tblPr>
      <w:tblCellMar>
        <w:top w:w="0" w:type="dxa"/>
        <w:left w:w="0" w:type="dxa"/>
        <w:bottom w:w="0" w:type="dxa"/>
        <w:right w:w="0" w:type="dxa"/>
      </w:tblCellMar>
    </w:tblPr>
  </w:style>
  <w:style w:type="paragraph" w:styleId="Title">
    <w:name w:val="Title"/>
    <w:basedOn w:val="Normal1"/>
    <w:next w:val="Normal1"/>
    <w:pPr>
      <w:keepNext/>
      <w:keepLines/>
      <w:spacing w:before="480" w:after="120"/>
    </w:pPr>
    <w:rPr>
      <w:b/>
      <w:sz w:val="72"/>
      <w:szCs w:val="72"/>
    </w:rPr>
  </w:style>
  <w:style w:type="paragraph" w:styleId="Subtitle">
    <w:name w:val="Subtitle"/>
    <w:basedOn w:val="Normal1"/>
    <w:next w:val="Normal1"/>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pawani_s@yahoo.com" TargetMode="External"/><Relationship Id="rId4" Type="http://schemas.openxmlformats.org/officeDocument/2006/relationships/hyperlink" Target="mailto:pawani_s@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425</Words>
  <Characters>812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admin</cp:lastModifiedBy>
  <cp:revision>2</cp:revision>
  <dcterms:created xsi:type="dcterms:W3CDTF">2017-12-13T05:57:00Z</dcterms:created>
  <dcterms:modified xsi:type="dcterms:W3CDTF">2017-12-13T05:57:00Z</dcterms:modified>
</cp:coreProperties>
</file>